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95805" w14:textId="77777777" w:rsidR="00405350" w:rsidRPr="00405350" w:rsidRDefault="00405350" w:rsidP="004C489A">
      <w:pPr>
        <w:jc w:val="center"/>
        <w:rPr>
          <w:bCs/>
          <w:color w:val="4472C4" w:themeColor="accent1"/>
          <w:sz w:val="72"/>
          <w:szCs w:val="7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05350">
        <w:rPr>
          <w:bCs/>
          <w:color w:val="4472C4" w:themeColor="accent1"/>
          <w:sz w:val="72"/>
          <w:szCs w:val="7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TET</w:t>
      </w:r>
    </w:p>
    <w:p w14:paraId="56F3321F" w14:textId="77777777" w:rsidR="004C489A" w:rsidRDefault="004C489A" w:rsidP="00405350">
      <w:pPr>
        <w:jc w:val="center"/>
        <w:rPr>
          <w:b/>
          <w:bCs/>
        </w:rPr>
      </w:pPr>
    </w:p>
    <w:p w14:paraId="29D70876" w14:textId="77777777" w:rsidR="004C489A" w:rsidRDefault="004C489A" w:rsidP="00405350">
      <w:pPr>
        <w:jc w:val="center"/>
        <w:rPr>
          <w:b/>
          <w:bCs/>
        </w:rPr>
      </w:pPr>
    </w:p>
    <w:p w14:paraId="0E3877EF" w14:textId="77777777" w:rsidR="004C489A" w:rsidRDefault="004C489A" w:rsidP="00405350">
      <w:pPr>
        <w:jc w:val="center"/>
        <w:rPr>
          <w:b/>
          <w:bCs/>
        </w:rPr>
      </w:pPr>
    </w:p>
    <w:p w14:paraId="32C2A13E" w14:textId="396C63AB" w:rsidR="00405350" w:rsidRDefault="00405350" w:rsidP="00405350">
      <w:pPr>
        <w:jc w:val="center"/>
        <w:rPr>
          <w:b/>
          <w:bCs/>
        </w:rPr>
      </w:pPr>
      <w:r w:rsidRPr="00405350">
        <w:rPr>
          <w:b/>
          <w:bCs/>
        </w:rPr>
        <w:t>PROCURĂ</w:t>
      </w:r>
    </w:p>
    <w:p w14:paraId="3C5F592F" w14:textId="30ED345F" w:rsidR="00405350" w:rsidRDefault="00405350" w:rsidP="00405350">
      <w:pPr>
        <w:jc w:val="center"/>
        <w:rPr>
          <w:b/>
          <w:bCs/>
        </w:rPr>
      </w:pPr>
    </w:p>
    <w:p w14:paraId="16FEE141" w14:textId="77777777" w:rsidR="00405350" w:rsidRPr="00405350" w:rsidRDefault="00405350" w:rsidP="00405350">
      <w:pPr>
        <w:jc w:val="center"/>
        <w:rPr>
          <w:b/>
          <w:bCs/>
          <w:sz w:val="24"/>
          <w:szCs w:val="24"/>
        </w:rPr>
      </w:pPr>
    </w:p>
    <w:p w14:paraId="6FB090CD" w14:textId="11390D10" w:rsidR="00405350" w:rsidRDefault="00405350" w:rsidP="00405350">
      <w:pPr>
        <w:rPr>
          <w:sz w:val="24"/>
          <w:szCs w:val="24"/>
        </w:rPr>
      </w:pPr>
      <w:r w:rsidRPr="00405350">
        <w:rPr>
          <w:sz w:val="24"/>
          <w:szCs w:val="24"/>
        </w:rPr>
        <w:t xml:space="preserve">Mun. Chişinău ___ </w:t>
      </w:r>
      <w:r w:rsidR="00F256FD">
        <w:rPr>
          <w:sz w:val="24"/>
          <w:szCs w:val="24"/>
        </w:rPr>
        <w:t>Aprilie</w:t>
      </w:r>
      <w:r w:rsidRPr="00405350">
        <w:rPr>
          <w:sz w:val="24"/>
          <w:szCs w:val="24"/>
        </w:rPr>
        <w:t xml:space="preserve"> 202</w:t>
      </w:r>
      <w:r w:rsidR="00F256FD">
        <w:rPr>
          <w:sz w:val="24"/>
          <w:szCs w:val="24"/>
        </w:rPr>
        <w:t>3</w:t>
      </w:r>
    </w:p>
    <w:p w14:paraId="24766F96" w14:textId="77777777" w:rsidR="00405350" w:rsidRPr="00405350" w:rsidRDefault="00405350" w:rsidP="00405350">
      <w:pPr>
        <w:rPr>
          <w:sz w:val="24"/>
          <w:szCs w:val="24"/>
        </w:rPr>
      </w:pPr>
    </w:p>
    <w:p w14:paraId="63AFFB09" w14:textId="19AA5E67" w:rsidR="00405350" w:rsidRPr="00405350" w:rsidRDefault="00405350" w:rsidP="004C489A">
      <w:pPr>
        <w:ind w:right="-630"/>
        <w:jc w:val="both"/>
        <w:rPr>
          <w:sz w:val="24"/>
          <w:szCs w:val="24"/>
        </w:rPr>
      </w:pPr>
      <w:r w:rsidRPr="00405350">
        <w:rPr>
          <w:sz w:val="24"/>
          <w:szCs w:val="24"/>
        </w:rPr>
        <w:t xml:space="preserve">Subsemnatul, __________________, Administrator al </w:t>
      </w:r>
      <w:r w:rsidR="004C489A">
        <w:rPr>
          <w:sz w:val="24"/>
          <w:szCs w:val="24"/>
        </w:rPr>
        <w:t>“</w:t>
      </w:r>
      <w:r w:rsidRPr="00405350">
        <w:rPr>
          <w:sz w:val="24"/>
          <w:szCs w:val="24"/>
        </w:rPr>
        <w:t>____________________________________”.</w:t>
      </w:r>
    </w:p>
    <w:p w14:paraId="713E7E21" w14:textId="0B443879" w:rsidR="00405350" w:rsidRPr="00405350" w:rsidRDefault="00405350" w:rsidP="004C489A">
      <w:pPr>
        <w:jc w:val="both"/>
        <w:rPr>
          <w:sz w:val="24"/>
          <w:szCs w:val="24"/>
        </w:rPr>
      </w:pPr>
      <w:r w:rsidRPr="00405350">
        <w:rPr>
          <w:sz w:val="24"/>
          <w:szCs w:val="24"/>
        </w:rPr>
        <w:t>Împuternicesc prin prezenta pe _______________________________, posesor al BI seria</w:t>
      </w:r>
      <w:r w:rsidR="004C489A">
        <w:rPr>
          <w:sz w:val="24"/>
          <w:szCs w:val="24"/>
        </w:rPr>
        <w:t xml:space="preserve"> </w:t>
      </w:r>
      <w:r w:rsidRPr="00405350">
        <w:rPr>
          <w:sz w:val="24"/>
          <w:szCs w:val="24"/>
        </w:rPr>
        <w:t>______</w:t>
      </w:r>
    </w:p>
    <w:p w14:paraId="0579AD7B" w14:textId="77777777" w:rsidR="00405350" w:rsidRPr="00405350" w:rsidRDefault="00405350" w:rsidP="004C489A">
      <w:pPr>
        <w:jc w:val="both"/>
        <w:rPr>
          <w:sz w:val="24"/>
          <w:szCs w:val="24"/>
        </w:rPr>
      </w:pPr>
      <w:r w:rsidRPr="00405350">
        <w:rPr>
          <w:sz w:val="24"/>
          <w:szCs w:val="24"/>
        </w:rPr>
        <w:t>eliberat de oficiul __ la data de ____________, valabil pînă la ___________, cod fiscal</w:t>
      </w:r>
    </w:p>
    <w:p w14:paraId="037E16C0" w14:textId="3A5CB779" w:rsidR="00405350" w:rsidRDefault="00405350" w:rsidP="004C489A">
      <w:pPr>
        <w:jc w:val="both"/>
        <w:rPr>
          <w:sz w:val="24"/>
          <w:szCs w:val="24"/>
        </w:rPr>
      </w:pPr>
      <w:r w:rsidRPr="00405350">
        <w:rPr>
          <w:sz w:val="24"/>
          <w:szCs w:val="24"/>
        </w:rPr>
        <w:t>________________, de a reprezenta interesele „______________________________________” la</w:t>
      </w:r>
      <w:r w:rsidR="004C489A">
        <w:rPr>
          <w:sz w:val="24"/>
          <w:szCs w:val="24"/>
        </w:rPr>
        <w:t xml:space="preserve"> </w:t>
      </w:r>
      <w:r w:rsidRPr="00405350">
        <w:rPr>
          <w:sz w:val="24"/>
          <w:szCs w:val="24"/>
        </w:rPr>
        <w:t xml:space="preserve">Adunarea Generală Anuală a Membrilor Camerei de Comerţ Americane din Moldova din </w:t>
      </w:r>
      <w:r w:rsidR="00F256FD">
        <w:rPr>
          <w:sz w:val="24"/>
          <w:szCs w:val="24"/>
        </w:rPr>
        <w:t>20 aprilie 2023</w:t>
      </w:r>
      <w:r w:rsidRPr="00405350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405350">
        <w:rPr>
          <w:sz w:val="24"/>
          <w:szCs w:val="24"/>
        </w:rPr>
        <w:t>inclusiv cu dreptul de a vota la adoptarea hotărârilor pe toate chestiunile incluse în ordinea de zi a</w:t>
      </w:r>
      <w:r>
        <w:rPr>
          <w:sz w:val="24"/>
          <w:szCs w:val="24"/>
        </w:rPr>
        <w:t xml:space="preserve"> </w:t>
      </w:r>
      <w:r w:rsidRPr="00405350">
        <w:rPr>
          <w:sz w:val="24"/>
          <w:szCs w:val="24"/>
        </w:rPr>
        <w:t>Adunării, de a semna documentele Adunării şi a îndeplini toate acţiunile şi formalităţile legate de</w:t>
      </w:r>
      <w:r>
        <w:rPr>
          <w:sz w:val="24"/>
          <w:szCs w:val="24"/>
        </w:rPr>
        <w:t xml:space="preserve"> </w:t>
      </w:r>
      <w:r w:rsidRPr="00405350">
        <w:rPr>
          <w:sz w:val="24"/>
          <w:szCs w:val="24"/>
        </w:rPr>
        <w:t>executarea prezentei procuri.</w:t>
      </w:r>
    </w:p>
    <w:p w14:paraId="05DE41E6" w14:textId="5D087A0A" w:rsidR="006F6CBE" w:rsidRPr="006F6CBE" w:rsidRDefault="006F6CBE" w:rsidP="004C489A">
      <w:pPr>
        <w:jc w:val="both"/>
        <w:rPr>
          <w:sz w:val="24"/>
          <w:szCs w:val="24"/>
          <w:lang w:val="ro-RO"/>
        </w:rPr>
      </w:pPr>
      <w:r>
        <w:rPr>
          <w:sz w:val="24"/>
          <w:szCs w:val="24"/>
        </w:rPr>
        <w:t xml:space="preserve">Nr de contact al persoanei </w:t>
      </w:r>
      <w:r>
        <w:rPr>
          <w:sz w:val="24"/>
          <w:szCs w:val="24"/>
          <w:lang w:val="ro-RO"/>
        </w:rPr>
        <w:t>împuternicite să voteze: ___________________________________</w:t>
      </w:r>
    </w:p>
    <w:p w14:paraId="6081D06C" w14:textId="72B480CC" w:rsidR="00405350" w:rsidRPr="00405350" w:rsidRDefault="00405350" w:rsidP="004C489A">
      <w:pPr>
        <w:jc w:val="both"/>
        <w:rPr>
          <w:sz w:val="24"/>
          <w:szCs w:val="24"/>
        </w:rPr>
      </w:pPr>
      <w:r w:rsidRPr="00405350">
        <w:rPr>
          <w:sz w:val="24"/>
          <w:szCs w:val="24"/>
        </w:rPr>
        <w:t>Procura intră în vigoare în momentul semnării şi este valabilă până la exercitarea acţiunilor pentru care a</w:t>
      </w:r>
      <w:r>
        <w:rPr>
          <w:sz w:val="24"/>
          <w:szCs w:val="24"/>
        </w:rPr>
        <w:t xml:space="preserve"> </w:t>
      </w:r>
      <w:r w:rsidRPr="00405350">
        <w:rPr>
          <w:sz w:val="24"/>
          <w:szCs w:val="24"/>
        </w:rPr>
        <w:t>fost eliberată.</w:t>
      </w:r>
    </w:p>
    <w:p w14:paraId="402842F8" w14:textId="77777777" w:rsidR="00405350" w:rsidRDefault="00405350" w:rsidP="00405350">
      <w:pPr>
        <w:rPr>
          <w:sz w:val="24"/>
          <w:szCs w:val="24"/>
        </w:rPr>
      </w:pPr>
    </w:p>
    <w:p w14:paraId="403A5EF4" w14:textId="77777777" w:rsidR="00405350" w:rsidRDefault="00405350" w:rsidP="00405350">
      <w:pPr>
        <w:rPr>
          <w:sz w:val="24"/>
          <w:szCs w:val="24"/>
        </w:rPr>
      </w:pPr>
    </w:p>
    <w:p w14:paraId="27026279" w14:textId="639E0533" w:rsidR="00BA3BA9" w:rsidRPr="00405350" w:rsidRDefault="00405350" w:rsidP="00405350">
      <w:pPr>
        <w:rPr>
          <w:sz w:val="24"/>
          <w:szCs w:val="24"/>
        </w:rPr>
      </w:pPr>
      <w:r w:rsidRPr="00405350">
        <w:rPr>
          <w:sz w:val="24"/>
          <w:szCs w:val="24"/>
        </w:rPr>
        <w:t>Semnătura/ L.S.</w:t>
      </w:r>
    </w:p>
    <w:sectPr w:rsidR="00BA3BA9" w:rsidRPr="00405350" w:rsidSect="004C489A">
      <w:pgSz w:w="12240" w:h="15840"/>
      <w:pgMar w:top="1440" w:right="99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DE3NzM1NzExM7FU0lEKTi0uzszPAykwrgUAYUrdySwAAAA="/>
  </w:docVars>
  <w:rsids>
    <w:rsidRoot w:val="00880CF0"/>
    <w:rsid w:val="00405350"/>
    <w:rsid w:val="004C489A"/>
    <w:rsid w:val="006F6CBE"/>
    <w:rsid w:val="00880CF0"/>
    <w:rsid w:val="00BA3BA9"/>
    <w:rsid w:val="00F25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927C0"/>
  <w15:chartTrackingRefBased/>
  <w15:docId w15:val="{E964EABD-CAF7-44AE-BD25-57F72392C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</dc:creator>
  <cp:keywords/>
  <dc:description/>
  <cp:lastModifiedBy>Elena</cp:lastModifiedBy>
  <cp:revision>5</cp:revision>
  <dcterms:created xsi:type="dcterms:W3CDTF">2021-02-26T12:06:00Z</dcterms:created>
  <dcterms:modified xsi:type="dcterms:W3CDTF">2023-04-12T09:50:00Z</dcterms:modified>
</cp:coreProperties>
</file>